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8374D" w14:textId="77777777" w:rsidR="009D69D3" w:rsidRPr="008611C7" w:rsidRDefault="009D69D3" w:rsidP="00CE678C">
      <w:pPr>
        <w:pStyle w:val="Heading1"/>
        <w:rPr>
          <w:rFonts w:eastAsia="Times New Roman"/>
          <w:b/>
          <w:lang w:eastAsia="cs-CZ"/>
        </w:rPr>
      </w:pPr>
      <w:r w:rsidRPr="008611C7">
        <w:rPr>
          <w:rFonts w:eastAsia="Times New Roman"/>
          <w:b/>
          <w:lang w:eastAsia="cs-CZ"/>
        </w:rPr>
        <w:t>Základní údaje o studentovi</w:t>
      </w:r>
    </w:p>
    <w:p w14:paraId="25BDC54D" w14:textId="77B43139" w:rsidR="00353A38" w:rsidRPr="008611C7" w:rsidRDefault="00353A38" w:rsidP="009D69D3">
      <w:pPr>
        <w:tabs>
          <w:tab w:val="left" w:pos="1198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:</w:t>
      </w:r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FIT</w:t>
      </w:r>
    </w:p>
    <w:p w14:paraId="7C46F063" w14:textId="0B8F0F1E" w:rsidR="00353A38" w:rsidRPr="008611C7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Obor studia:</w:t>
      </w:r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Webové inženýrství</w:t>
      </w:r>
    </w:p>
    <w:p w14:paraId="488108DD" w14:textId="45F195FC" w:rsidR="00353A38" w:rsidRPr="008611C7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Úroveň studia v době pobytu v zahraničí:</w:t>
      </w:r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. ročník</w:t>
      </w: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1220781" w14:textId="77777777" w:rsidR="009D69D3" w:rsidRPr="008611C7" w:rsidRDefault="009D69D3" w:rsidP="00CE678C">
      <w:pPr>
        <w:pStyle w:val="Heading1"/>
        <w:rPr>
          <w:rFonts w:eastAsia="Times New Roman"/>
          <w:lang w:eastAsia="cs-CZ"/>
        </w:rPr>
      </w:pPr>
      <w:r w:rsidRPr="008611C7">
        <w:rPr>
          <w:rFonts w:eastAsia="Times New Roman"/>
          <w:lang w:eastAsia="cs-CZ"/>
        </w:rPr>
        <w:t>Zahraniční škola</w:t>
      </w:r>
    </w:p>
    <w:p w14:paraId="5E80521F" w14:textId="5B3C4249" w:rsidR="00353A38" w:rsidRPr="008611C7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Země: </w:t>
      </w:r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Tchaj-wan</w:t>
      </w: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7BDB692B" w14:textId="10F36CBC" w:rsidR="00353A38" w:rsidRPr="008611C7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ázev zahraniční </w:t>
      </w:r>
      <w:proofErr w:type="gramStart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školy:</w:t>
      </w:r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National</w:t>
      </w:r>
      <w:proofErr w:type="spellEnd"/>
      <w:proofErr w:type="gramEnd"/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Taipei</w:t>
      </w:r>
      <w:proofErr w:type="spellEnd"/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niversity </w:t>
      </w:r>
      <w:proofErr w:type="spellStart"/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of</w:t>
      </w:r>
      <w:proofErr w:type="spellEnd"/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echnology</w:t>
      </w: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2B5E84C4" w14:textId="5FE19B92" w:rsidR="00353A38" w:rsidRPr="008611C7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/katedra/ateliér zahraniční školy:</w:t>
      </w:r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Electrical</w:t>
      </w:r>
      <w:proofErr w:type="spellEnd"/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engineering</w:t>
      </w:r>
      <w:proofErr w:type="spellEnd"/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d </w:t>
      </w:r>
      <w:proofErr w:type="spellStart"/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computer</w:t>
      </w:r>
      <w:proofErr w:type="spellEnd"/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cience</w:t>
      </w:r>
    </w:p>
    <w:p w14:paraId="64182DA4" w14:textId="09E9ED17" w:rsidR="00353A38" w:rsidRPr="008611C7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Jméno koordinátora zahraniční školy:</w:t>
      </w:r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Zack</w:t>
      </w:r>
      <w:proofErr w:type="spellEnd"/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Peng</w:t>
      </w:r>
      <w:proofErr w:type="spellEnd"/>
    </w:p>
    <w:p w14:paraId="0E9BCFA3" w14:textId="5DE111B9" w:rsidR="00353A38" w:rsidRPr="008611C7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E-mail koordinátora zahraniční školy:</w:t>
      </w:r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cxp351@mail.ntut.edu.tw</w:t>
      </w: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0A7958A4" w14:textId="28F60F61" w:rsidR="00353A38" w:rsidRPr="008611C7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Web zahraniční školy pro výměnné studenty:</w:t>
      </w:r>
      <w:r w:rsidR="00197D90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8611C7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https://www-en.ntut.edu.tw/</w:t>
      </w:r>
    </w:p>
    <w:p w14:paraId="75CD057A" w14:textId="77777777" w:rsidR="009D69D3" w:rsidRPr="008611C7" w:rsidRDefault="00887907" w:rsidP="00CE678C">
      <w:pPr>
        <w:pStyle w:val="Heading1"/>
        <w:rPr>
          <w:rFonts w:eastAsia="Times New Roman"/>
          <w:lang w:eastAsia="cs-CZ"/>
        </w:rPr>
      </w:pPr>
      <w:r w:rsidRPr="008611C7">
        <w:rPr>
          <w:rFonts w:eastAsia="Times New Roman"/>
          <w:lang w:eastAsia="cs-CZ"/>
        </w:rPr>
        <w:t>Studijní pobyt v zahraničí</w:t>
      </w:r>
    </w:p>
    <w:p w14:paraId="0B42CC3E" w14:textId="7869BCA7" w:rsidR="00353A38" w:rsidRPr="008611C7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Akademický rok:</w:t>
      </w:r>
      <w:r w:rsidR="008611C7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022/23</w:t>
      </w:r>
    </w:p>
    <w:p w14:paraId="1CA21F66" w14:textId="049A5253" w:rsidR="00353A38" w:rsidRPr="008611C7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Začátek pobytu:</w:t>
      </w:r>
      <w:r w:rsidR="008611C7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0.2.2023</w:t>
      </w: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29B3A5D" w14:textId="249FBE9F" w:rsidR="00353A38" w:rsidRPr="008611C7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Konec pobytu:</w:t>
      </w:r>
      <w:r w:rsidR="008611C7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3.6.2023</w:t>
      </w: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681ABF00" w14:textId="1F608D2A" w:rsidR="00353A38" w:rsidRPr="008611C7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Délka pobytu v měsících:</w:t>
      </w: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8611C7"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4</w:t>
      </w:r>
    </w:p>
    <w:p w14:paraId="46BE583D" w14:textId="77777777" w:rsidR="009D69D3" w:rsidRPr="008611C7" w:rsidRDefault="009D69D3" w:rsidP="00CE678C">
      <w:pPr>
        <w:pStyle w:val="Heading1"/>
        <w:rPr>
          <w:rFonts w:eastAsia="Times New Roman"/>
          <w:b/>
          <w:lang w:eastAsia="cs-CZ"/>
        </w:rPr>
      </w:pPr>
      <w:bookmarkStart w:id="0" w:name="Aktivity_před_výjezdem"/>
      <w:bookmarkEnd w:id="0"/>
      <w:r w:rsidRPr="008611C7">
        <w:rPr>
          <w:rFonts w:eastAsia="Times New Roman"/>
          <w:b/>
          <w:lang w:eastAsia="cs-CZ"/>
        </w:rPr>
        <w:t>Aktivity před výjezdem</w:t>
      </w:r>
    </w:p>
    <w:p w14:paraId="2308F044" w14:textId="77777777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 xml:space="preserve">Kde jste získal/a informace o možnosti vyjet v rámci </w:t>
      </w:r>
      <w:proofErr w:type="gramStart"/>
      <w:r w:rsidRPr="008611C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MBD?:</w:t>
      </w:r>
      <w:proofErr w:type="gramEnd"/>
    </w:p>
    <w:p w14:paraId="642610E0" w14:textId="577073D7" w:rsidR="008611C7" w:rsidRPr="008611C7" w:rsidRDefault="008611C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Od kamarádů a na stránkách školy.</w:t>
      </w:r>
    </w:p>
    <w:p w14:paraId="0E7A5122" w14:textId="77777777" w:rsidR="008611C7" w:rsidRPr="008611C7" w:rsidRDefault="008611C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8F62903" w14:textId="77777777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 xml:space="preserve">Kde je možné získat informace o kurzech vyučovaných na zahraniční </w:t>
      </w:r>
      <w:proofErr w:type="gramStart"/>
      <w:r w:rsidRPr="008611C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škole(</w:t>
      </w:r>
      <w:proofErr w:type="gramEnd"/>
      <w:r w:rsidRPr="008611C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uveďte odkaz na web)?:</w:t>
      </w:r>
    </w:p>
    <w:p w14:paraId="250824EC" w14:textId="5F462508" w:rsidR="008611C7" w:rsidRPr="008611C7" w:rsidRDefault="008611C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hyperlink r:id="rId4" w:history="1">
        <w:r w:rsidRPr="008611C7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aps.ntut.edu.tw/course/en/ShowENSubject.jsp?fbclid=IwAR0a3BLlbV7LncFoJw3pfY-jSHgbeRpae3ITcSBW93NXfW4H-NoEBYezSQY</w:t>
        </w:r>
      </w:hyperlink>
    </w:p>
    <w:p w14:paraId="32AD223A" w14:textId="77777777" w:rsidR="008611C7" w:rsidRPr="008611C7" w:rsidRDefault="008611C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690166F" w14:textId="77777777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 xml:space="preserve">Které dokumenty jsou potřebné k přijetí na zahraniční vysokou </w:t>
      </w:r>
      <w:proofErr w:type="gramStart"/>
      <w:r w:rsidRPr="008611C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školu?:</w:t>
      </w:r>
      <w:proofErr w:type="gramEnd"/>
    </w:p>
    <w:p w14:paraId="15372647" w14:textId="77777777" w:rsidR="008611C7" w:rsidRPr="008611C7" w:rsidRDefault="008611C7" w:rsidP="008611C7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proofErr w:type="spellStart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Nomination</w:t>
      </w:r>
      <w:proofErr w:type="spellEnd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Letter</w:t>
      </w:r>
      <w:proofErr w:type="spellEnd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Enrollment</w:t>
      </w:r>
      <w:proofErr w:type="spellEnd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Certificate</w:t>
      </w:r>
      <w:proofErr w:type="spellEnd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proofErr w:type="spellStart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Latest</w:t>
      </w:r>
      <w:proofErr w:type="spellEnd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Academic</w:t>
      </w:r>
      <w:proofErr w:type="spellEnd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Transcript</w:t>
      </w:r>
      <w:proofErr w:type="spellEnd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Copy </w:t>
      </w:r>
      <w:proofErr w:type="spellStart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of</w:t>
      </w:r>
      <w:proofErr w:type="spellEnd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Passport-size</w:t>
      </w:r>
      <w:proofErr w:type="spellEnd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Photo</w:t>
      </w:r>
      <w:proofErr w:type="spellEnd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Copy </w:t>
      </w:r>
      <w:proofErr w:type="spellStart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of</w:t>
      </w:r>
      <w:proofErr w:type="spellEnd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Passport</w:t>
      </w:r>
      <w:proofErr w:type="spellEnd"/>
    </w:p>
    <w:p w14:paraId="137C22E2" w14:textId="66359DB5" w:rsidR="008611C7" w:rsidRPr="008611C7" w:rsidRDefault="008611C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hyperlink r:id="rId5" w:history="1">
        <w:r w:rsidRPr="008611C7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oia.ntut.edu.tw/p/412-1032-13819.php?Lang=en</w:t>
        </w:r>
      </w:hyperlink>
    </w:p>
    <w:p w14:paraId="36DD18D3" w14:textId="77777777" w:rsidR="008611C7" w:rsidRPr="008611C7" w:rsidRDefault="008611C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0B95898" w14:textId="77777777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 xml:space="preserve">Jakým způsobem se dokumentace k přijetí </w:t>
      </w:r>
      <w:proofErr w:type="gramStart"/>
      <w:r w:rsidRPr="008611C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vyřizuje?:</w:t>
      </w:r>
      <w:proofErr w:type="gramEnd"/>
    </w:p>
    <w:p w14:paraId="24420075" w14:textId="16C82C8D" w:rsidR="008611C7" w:rsidRPr="008611C7" w:rsidRDefault="008611C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krze portál pro žádosti: </w:t>
      </w:r>
      <w:hyperlink r:id="rId6" w:history="1">
        <w:r w:rsidRPr="008611C7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taipeitechexchange.ntut.edu.tw/shortstd</w:t>
        </w:r>
      </w:hyperlink>
    </w:p>
    <w:p w14:paraId="3A8C140B" w14:textId="77777777" w:rsidR="008611C7" w:rsidRPr="008611C7" w:rsidRDefault="008611C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188A8DE" w14:textId="4452BA79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V jakém jazyce jste studoval/a na zahraniční vysoké škole</w:t>
      </w:r>
      <w:proofErr w:type="gramStart"/>
      <w:r w:rsidRPr="008611C7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3E3ECE8A" w14:textId="4EA761DF" w:rsidR="008611C7" w:rsidRDefault="008611C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 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ngli</w:t>
      </w:r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čtině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.</w:t>
      </w:r>
    </w:p>
    <w:p w14:paraId="0C7E1579" w14:textId="77777777" w:rsidR="008611C7" w:rsidRPr="008611C7" w:rsidRDefault="008611C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</w:p>
    <w:p w14:paraId="32C32AD6" w14:textId="0CFA5C87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bookmarkStart w:id="1" w:name="OLE_LINK1"/>
      <w:r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é dokumenty jste před odjezdem musel/a odevzdat na studijním oddělení fakulty</w:t>
      </w:r>
      <w:proofErr w:type="gramStart"/>
      <w:r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</w:t>
      </w:r>
      <w:bookmarkEnd w:id="1"/>
      <w:r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 xml:space="preserve"> :</w:t>
      </w:r>
      <w:proofErr w:type="gramEnd"/>
    </w:p>
    <w:p w14:paraId="0CC1086C" w14:textId="77777777" w:rsidR="009A57AA" w:rsidRDefault="009A57AA" w:rsidP="009A57AA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Bylo potřeba pouze nahrát dokumenty do mobilit.</w:t>
      </w:r>
    </w:p>
    <w:p w14:paraId="152C11AD" w14:textId="77777777" w:rsidR="009A57AA" w:rsidRDefault="009A57AA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2C7A1E6" w14:textId="77777777" w:rsidR="009A57AA" w:rsidRPr="009A57AA" w:rsidRDefault="009A57AA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FFF3361" w14:textId="3C62ED4D" w:rsidR="009A57AA" w:rsidRPr="009A57AA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lastRenderedPageBreak/>
        <w:t>Jaké dokumenty jste před odjezdem musel/a odevzdat na zahraničním oddělení rektorátu ČVUT</w:t>
      </w:r>
      <w:proofErr w:type="gramStart"/>
      <w:r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550EE3E0" w14:textId="3B9ED551" w:rsidR="009A57AA" w:rsidRDefault="009A57AA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Bylo potřeba odevzdat podepsanou finanční dohodu.</w:t>
      </w:r>
    </w:p>
    <w:p w14:paraId="288C6AD8" w14:textId="77777777" w:rsidR="009A57AA" w:rsidRPr="008611C7" w:rsidRDefault="009A57AA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8AF0BAD" w14:textId="1E10901D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Bylo nutné žádat o vízum? (pokud ano, popište postup</w:t>
      </w:r>
      <w:proofErr w:type="gramStart"/>
      <w:r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) :</w:t>
      </w:r>
      <w:proofErr w:type="gramEnd"/>
    </w:p>
    <w:p w14:paraId="2886932B" w14:textId="1FA712E0" w:rsidR="009A57AA" w:rsidRDefault="009A57AA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Ano,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byl potřeba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letter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of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cceptance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 zaplatit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platek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hruba 1100 Kč.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ároveň je nutné přinést i fotografii a výpis z účtu.</w:t>
      </w:r>
    </w:p>
    <w:p w14:paraId="7EC116DB" w14:textId="77777777" w:rsidR="009A57AA" w:rsidRPr="009A57AA" w:rsidRDefault="009A57AA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1E5FCFCE" w14:textId="402090B0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ého jste využil/a typu zdravotního pojištění? (orientační cena; výhody, nevýhody; vyžaduje zahraniční škola nějaké speciální pojištění)</w:t>
      </w:r>
      <w:proofErr w:type="gramStart"/>
      <w:r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. :</w:t>
      </w:r>
      <w:proofErr w:type="gramEnd"/>
    </w:p>
    <w:p w14:paraId="2715F5A6" w14:textId="77777777" w:rsidR="009A57AA" w:rsidRDefault="009A57AA" w:rsidP="009A57AA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ISIC pojištění na rok za 3500 Kč</w:t>
      </w:r>
    </w:p>
    <w:p w14:paraId="4581F404" w14:textId="06B4FE55" w:rsidR="009A57AA" w:rsidRDefault="009A57AA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hyperlink r:id="rId7" w:history="1">
        <w:r w:rsidRPr="00120B4D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www.isic.cz/pojisteni/cestovni-pojisteni/</w:t>
        </w:r>
      </w:hyperlink>
    </w:p>
    <w:p w14:paraId="7F7E3B4D" w14:textId="77777777" w:rsidR="009A57AA" w:rsidRPr="009A57AA" w:rsidRDefault="009A57AA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CB3D126" w14:textId="20C6D1B0" w:rsidR="00353A38" w:rsidRPr="009A57AA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Potřeboval/a jste nějaké očkování</w:t>
      </w:r>
      <w:proofErr w:type="gramStart"/>
      <w:r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796B8B4C" w14:textId="0C2305CA" w:rsidR="00353A38" w:rsidRPr="008611C7" w:rsidRDefault="009A57AA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, nicméně je doporučené mít alespoň proti žloutence.</w:t>
      </w:r>
    </w:p>
    <w:p w14:paraId="2DCBE36A" w14:textId="77777777" w:rsidR="00353A38" w:rsidRPr="008611C7" w:rsidRDefault="00353A38" w:rsidP="00E85AF4">
      <w:pPr>
        <w:pStyle w:val="Heading1"/>
        <w:rPr>
          <w:rFonts w:eastAsia="Times New Roman"/>
          <w:b/>
          <w:lang w:eastAsia="cs-CZ"/>
        </w:rPr>
      </w:pPr>
      <w:r w:rsidRPr="008611C7">
        <w:rPr>
          <w:rFonts w:eastAsia="Times New Roman"/>
          <w:b/>
          <w:lang w:eastAsia="cs-CZ"/>
        </w:rPr>
        <w:t>Cesta tam a zpět</w:t>
      </w:r>
    </w:p>
    <w:p w14:paraId="5B05D037" w14:textId="77777777" w:rsidR="009A57AA" w:rsidRDefault="00353A38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Doprava do místa pobytu, orientační cena, tipy pro výhodné zakoupení jízdenky či letenky. :</w:t>
      </w:r>
      <w:r w:rsid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br/>
      </w:r>
      <w:r w:rsidR="009A57AA">
        <w:rPr>
          <w:rFonts w:asciiTheme="majorHAnsi" w:eastAsia="Times New Roman" w:hAnsiTheme="majorHAnsi" w:cs="Times New Roman"/>
          <w:sz w:val="24"/>
          <w:szCs w:val="24"/>
          <w:lang w:eastAsia="cs-CZ"/>
        </w:rPr>
        <w:t>V době odletu ještě neexistoval přímý spoj, bylo tedy nutné přestupovat v Istanbulu a jednosměrná letenka se pohybovala v rozmezí od 10 do 20 tisíc, protože jsem její zakoupení nechal na poslední chvíli. Cestou zpět jsem se zastavil v Malajsii, odkud letenka do prahy stála kolem 13 tisíc.</w:t>
      </w:r>
    </w:p>
    <w:p w14:paraId="4A159FD8" w14:textId="5FBB741E" w:rsidR="009A57AA" w:rsidRPr="009A57AA" w:rsidRDefault="009A57AA" w:rsidP="00E85AF4">
      <w:pP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353A38"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br/>
        <w:t xml:space="preserve">Procedura na </w:t>
      </w:r>
      <w:proofErr w:type="gramStart"/>
      <w:r w:rsidR="00353A38"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hranicích - co</w:t>
      </w:r>
      <w:proofErr w:type="gramEnd"/>
      <w:r w:rsidR="00353A38"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 xml:space="preserve"> mít u sebe? :</w:t>
      </w:r>
      <w:r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br/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Pas s vízem, dále vyplnit informační dotazník a deklarovat případné zakázané předměty, jako je například maso. </w:t>
      </w:r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(z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lastní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zkušenost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doporučuj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se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opravdu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zamyslet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,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jestl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emáte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v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tašce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třeba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jen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zapomenutý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banán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)</w:t>
      </w:r>
    </w:p>
    <w:p w14:paraId="234057D2" w14:textId="108AB07B" w:rsidR="009A57AA" w:rsidRPr="009A57AA" w:rsidRDefault="00353A38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</w:r>
      <w:r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Pick up nebo samostatná cesta z letiště. :</w:t>
      </w:r>
      <w:r w:rsid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br/>
      </w:r>
      <w:r w:rsidR="009A57AA">
        <w:rPr>
          <w:rFonts w:asciiTheme="majorHAnsi" w:eastAsia="Times New Roman" w:hAnsiTheme="majorHAnsi" w:cs="Times New Roman"/>
          <w:sz w:val="24"/>
          <w:szCs w:val="24"/>
          <w:lang w:eastAsia="cs-CZ"/>
        </w:rPr>
        <w:t>Pokud přiletíte v noci, tak je nutné si vzít do města taxi, jinak je možné se pohodlně dostat přímo do centra metrem – MRT.</w:t>
      </w:r>
    </w:p>
    <w:p w14:paraId="3E74152E" w14:textId="405CE630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F7886B" w14:textId="77777777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EAA270" w14:textId="77777777" w:rsidR="009D69D3" w:rsidRPr="008611C7" w:rsidRDefault="009D69D3" w:rsidP="00CE678C">
      <w:pPr>
        <w:pStyle w:val="Heading1"/>
        <w:rPr>
          <w:rFonts w:eastAsia="Times New Roman"/>
          <w:lang w:eastAsia="cs-CZ"/>
        </w:rPr>
      </w:pPr>
      <w:bookmarkStart w:id="2" w:name="Průběh_studia"/>
      <w:bookmarkStart w:id="3" w:name="OLE_LINK2"/>
      <w:bookmarkStart w:id="4" w:name="OLE_LINK3"/>
      <w:bookmarkEnd w:id="2"/>
      <w:r w:rsidRPr="008611C7">
        <w:rPr>
          <w:rFonts w:eastAsia="Times New Roman"/>
          <w:b/>
          <w:lang w:eastAsia="cs-CZ"/>
        </w:rPr>
        <w:t>Průběh studia</w:t>
      </w:r>
    </w:p>
    <w:bookmarkEnd w:id="3"/>
    <w:bookmarkEnd w:id="4"/>
    <w:p w14:paraId="436472FB" w14:textId="653A68F3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Měnil/a jste během pobytu studijní plán</w:t>
      </w:r>
      <w:proofErr w:type="gramStart"/>
      <w:r w:rsidRPr="009A57AA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45DAD9B6" w14:textId="7EF4A9C4" w:rsidR="009A57AA" w:rsidRDefault="009A57AA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.</w:t>
      </w:r>
    </w:p>
    <w:p w14:paraId="28A10527" w14:textId="77777777" w:rsidR="009A57AA" w:rsidRPr="009A57AA" w:rsidRDefault="009A57AA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F9BDE79" w14:textId="02AEF327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CB28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Kdy a jak probíhá registrace do kurzů na zahraniční škole? (Jsou nějaká omezení pro výběr kurzů; možnosti změny kurzů.</w:t>
      </w:r>
      <w:proofErr w:type="gramStart"/>
      <w:r w:rsidRPr="00CB28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) :</w:t>
      </w:r>
      <w:proofErr w:type="gramEnd"/>
    </w:p>
    <w:p w14:paraId="0DB9B8B5" w14:textId="2C6D1EAD" w:rsidR="00CB2895" w:rsidRDefault="00CB2895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a začátku semestru se zapisují předměty stejně jako u nás. Poté je zhruba 3. a 4. týden takzvaná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dd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-drop period, kde je možné si zapsané předměty doupravit.</w:t>
      </w:r>
    </w:p>
    <w:p w14:paraId="08B9588D" w14:textId="77777777" w:rsidR="00CB2895" w:rsidRPr="00CB2895" w:rsidRDefault="00CB2895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16DD776" w14:textId="0650E5B0" w:rsidR="00CB2895" w:rsidRPr="00CB2895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B28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lastRenderedPageBreak/>
        <w:t>Doporučil/a byste nějaký zajímavý předmět/kurz/vyučujícího? :</w:t>
      </w:r>
      <w:r w:rsidR="00CB28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br/>
      </w:r>
      <w:r w:rsidR="00CB289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ejvíce užitečný se mi zdál kurz </w:t>
      </w:r>
      <w:proofErr w:type="spellStart"/>
      <w:r w:rsidR="00CB2895">
        <w:rPr>
          <w:rFonts w:asciiTheme="majorHAnsi" w:eastAsia="Times New Roman" w:hAnsiTheme="majorHAnsi" w:cs="Times New Roman"/>
          <w:sz w:val="24"/>
          <w:szCs w:val="24"/>
          <w:lang w:eastAsia="cs-CZ"/>
        </w:rPr>
        <w:t>File</w:t>
      </w:r>
      <w:proofErr w:type="spellEnd"/>
      <w:r w:rsidR="00CB289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d </w:t>
      </w:r>
      <w:proofErr w:type="spellStart"/>
      <w:r w:rsidR="00CB2895">
        <w:rPr>
          <w:rFonts w:asciiTheme="majorHAnsi" w:eastAsia="Times New Roman" w:hAnsiTheme="majorHAnsi" w:cs="Times New Roman"/>
          <w:sz w:val="24"/>
          <w:szCs w:val="24"/>
          <w:lang w:eastAsia="cs-CZ"/>
        </w:rPr>
        <w:t>storage</w:t>
      </w:r>
      <w:proofErr w:type="spellEnd"/>
      <w:r w:rsidR="00CB289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proofErr w:type="spellStart"/>
      <w:r w:rsidR="00CB2895">
        <w:rPr>
          <w:rFonts w:asciiTheme="majorHAnsi" w:eastAsia="Times New Roman" w:hAnsiTheme="majorHAnsi" w:cs="Times New Roman"/>
          <w:sz w:val="24"/>
          <w:szCs w:val="24"/>
          <w:lang w:eastAsia="cs-CZ"/>
        </w:rPr>
        <w:t>system</w:t>
      </w:r>
      <w:proofErr w:type="spellEnd"/>
      <w:r w:rsidR="00CB2895">
        <w:rPr>
          <w:rFonts w:asciiTheme="majorHAnsi" w:eastAsia="Times New Roman" w:hAnsiTheme="majorHAnsi" w:cs="Times New Roman"/>
          <w:sz w:val="24"/>
          <w:szCs w:val="24"/>
          <w:lang w:eastAsia="cs-CZ"/>
        </w:rPr>
        <w:t>, dál bych samozřejmě doporučil kurz čínštiny.</w:t>
      </w:r>
    </w:p>
    <w:p w14:paraId="7879984D" w14:textId="77777777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BD4A9D2" w14:textId="16645B87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CB28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Byla součástí Vašeho studia také praktická stáž/praxe</w:t>
      </w:r>
      <w:proofErr w:type="gramStart"/>
      <w:r w:rsidRPr="00CB28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50C090A4" w14:textId="09E86694" w:rsidR="00CB2895" w:rsidRDefault="00CB2895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</w:t>
      </w:r>
    </w:p>
    <w:p w14:paraId="1880B41D" w14:textId="77777777" w:rsidR="00CB2895" w:rsidRPr="00CB2895" w:rsidRDefault="00CB2895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883D433" w14:textId="696B943D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CB28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Popište způsob výuky (teorie, praxe, projekty) a hodnocení práce studentů na zahraniční škole a porovnejte s Vaší domácí školou</w:t>
      </w:r>
      <w:proofErr w:type="gramStart"/>
      <w:r w:rsidRPr="00CB28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. :</w:t>
      </w:r>
      <w:proofErr w:type="gramEnd"/>
    </w:p>
    <w:p w14:paraId="065F701C" w14:textId="03F48008" w:rsidR="00CB2895" w:rsidRDefault="00CB2895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a tamější škole dávají mnohem větší důraz na domácí úkoly a projekty, které se odevzdávají a prezentují v rámci semestru. Poměrně často na konci není ani žádná zkouška nebo test. Hodnocení je velice nevyzpytatelné a nikdy nevíte co vám přesně vychází za známku.</w:t>
      </w:r>
    </w:p>
    <w:p w14:paraId="2BEE9B60" w14:textId="77777777" w:rsidR="00CB2895" w:rsidRPr="00CB2895" w:rsidRDefault="00CB2895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4708C8E" w14:textId="5564D58E" w:rsidR="00353A38" w:rsidRPr="00CB2895" w:rsidRDefault="00353A38" w:rsidP="00CB699C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CB28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á je kvalita výuky na zahraniční škole ve srovnání s domácí</w:t>
      </w:r>
      <w:proofErr w:type="gramStart"/>
      <w:r w:rsidRPr="00CB28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1D122BC9" w14:textId="772AFF21" w:rsidR="00CB2895" w:rsidRDefault="00CB2895" w:rsidP="00CB699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Kvalita výuky jednotlivých předmětů se dramaticky liší. Někdy se jedná od výborný užitečný předmět s přiměřenou obtížností a někdy zase nesmysl, který vyžaduje velké množství úsilí, nebo naopak skoro žádné snažení.</w:t>
      </w:r>
    </w:p>
    <w:p w14:paraId="275E40FE" w14:textId="77777777" w:rsidR="00CB2895" w:rsidRPr="008611C7" w:rsidRDefault="00CB2895" w:rsidP="00CB699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CCD103B" w14:textId="73649845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CB28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 jste získával/a studijní/pracovní materiál na zahraniční škole? (Byl přidělován v rámci výuky či jej bylo nutné koupit?</w:t>
      </w:r>
      <w:proofErr w:type="gramStart"/>
      <w:r w:rsidRPr="00CB28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) :</w:t>
      </w:r>
      <w:proofErr w:type="gramEnd"/>
    </w:p>
    <w:p w14:paraId="2945793D" w14:textId="7C64D00F" w:rsidR="00CB2895" w:rsidRDefault="00CB2895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ětšinou se jednalo o materiály, které se daly dohledat v 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df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webu, případně stačily prezentace a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googlení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7976A5CB" w14:textId="77777777" w:rsidR="00CB2895" w:rsidRPr="00CB2895" w:rsidRDefault="00CB2895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1F48FCF" w14:textId="2F504028" w:rsidR="00353A38" w:rsidRDefault="00353A38" w:rsidP="00E85AF4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CB28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á je vybavenost kampusu</w:t>
      </w:r>
      <w:proofErr w:type="gramStart"/>
      <w:r w:rsidRPr="00CB28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7D4D4289" w14:textId="6F937284" w:rsidR="00CB2895" w:rsidRPr="00CB2895" w:rsidRDefault="00CB2895" w:rsidP="00E85AF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e tam vše, co je potřeba – copy centrum, počítače, knihovna, kafeterie, jídelna, … Zároveň se kampus nachází v centru města, takže dost často stačí jen ujít pár bloků</w:t>
      </w:r>
      <w:r w:rsidR="00964A95">
        <w:rPr>
          <w:rFonts w:asciiTheme="majorHAnsi" w:eastAsia="Times New Roman" w:hAnsiTheme="majorHAnsi" w:cs="Times New Roman"/>
          <w:sz w:val="24"/>
          <w:szCs w:val="24"/>
          <w:lang w:eastAsia="cs-CZ"/>
        </w:rPr>
        <w:t>, potřebuje-li člověk něco.</w:t>
      </w:r>
    </w:p>
    <w:p w14:paraId="18433100" w14:textId="77777777" w:rsidR="00CB2895" w:rsidRPr="00CB2895" w:rsidRDefault="00CB2895" w:rsidP="00E85AF4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</w:p>
    <w:p w14:paraId="7E3DD315" w14:textId="61B04CE8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964A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á je dostupnost počítačů (přístup na internet; potřeba vlastního notebooku; možnosti tisku a kopírování)</w:t>
      </w:r>
      <w:proofErr w:type="gramStart"/>
      <w:r w:rsidRPr="00964A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543E80DF" w14:textId="0AF5210E" w:rsidR="00964A95" w:rsidRDefault="00964A95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e dobré mít vlastní notebook, ale jinak tisknutí a přístup k internetu není v campusu problém.</w:t>
      </w:r>
    </w:p>
    <w:p w14:paraId="55EEBBDA" w14:textId="77777777" w:rsidR="00964A95" w:rsidRPr="00964A95" w:rsidRDefault="00964A95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4D7D97F" w14:textId="1FA6A2EA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964A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Pořádá zahraniční škola a/nebo místní studentská organizace nějaké speciální akce pro výměnné studenty</w:t>
      </w:r>
      <w:proofErr w:type="gramStart"/>
      <w:r w:rsidRPr="00964A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7C423301" w14:textId="2BC5EADC" w:rsidR="00964A95" w:rsidRPr="00964A95" w:rsidRDefault="00964A95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no, během semestru pořádá škola několik výletů a aktivit – například pečení tradičních koláčků.</w:t>
      </w:r>
    </w:p>
    <w:p w14:paraId="07BFA333" w14:textId="77777777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DE488A2" w14:textId="5256B1D1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964A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Byl/a jste během studia v zahraničí začleněn/a do studijních skupin s místními studenty</w:t>
      </w:r>
      <w:proofErr w:type="gramStart"/>
      <w:r w:rsidRPr="00964A95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59BC745B" w14:textId="30A814CA" w:rsidR="00964A95" w:rsidRPr="00964A95" w:rsidRDefault="00964A95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no, na každé hodině.</w:t>
      </w:r>
    </w:p>
    <w:p w14:paraId="58D9AA50" w14:textId="77777777" w:rsidR="009D69D3" w:rsidRPr="008611C7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5" w:name="Praktické_otázky_pobytu"/>
      <w:bookmarkEnd w:id="5"/>
      <w:r w:rsidRPr="008611C7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Praktické otázky pobytu</w:t>
      </w:r>
    </w:p>
    <w:p w14:paraId="022A0BDA" w14:textId="240F6FED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Kde jste během studijního pobytu bydlel/a</w:t>
      </w:r>
      <w:proofErr w:type="gramStart"/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761CE485" w14:textId="560BA1B9" w:rsidR="00F0014C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a koleji hned vedle školy.</w:t>
      </w:r>
    </w:p>
    <w:p w14:paraId="439682C8" w14:textId="77777777" w:rsidR="00F0014C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FF22D79" w14:textId="77777777" w:rsidR="00F0014C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5C46B5C" w14:textId="77777777" w:rsidR="00F0014C" w:rsidRPr="00F0014C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2155941" w14:textId="2A2CB7B7" w:rsidR="00353A38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lastRenderedPageBreak/>
        <w:t>Cena Vašeho ubytování – měsíčně</w:t>
      </w:r>
      <w:proofErr w:type="gramStart"/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. :</w:t>
      </w:r>
      <w:proofErr w:type="gramEnd"/>
    </w:p>
    <w:p w14:paraId="28F061B6" w14:textId="7B38D95E" w:rsidR="00F0014C" w:rsidRPr="00F0014C" w:rsidRDefault="00F0014C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Kolem 2 až 3 tisíc korun.</w:t>
      </w:r>
    </w:p>
    <w:p w14:paraId="4F4C2C56" w14:textId="77777777" w:rsidR="00F0014C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</w:p>
    <w:p w14:paraId="7BB1AB9F" w14:textId="6A11FE0D" w:rsidR="00F0014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Popište ubytování a vysvětlete, proč jste zvolil/a právě tento druh ubytování (uveďte vybavenost kolejí/bytu; připojení na internet; co si přivézt; možnost ubytování na kolejích večer nebo o víkendu</w:t>
      </w:r>
      <w:proofErr w:type="gramStart"/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) :</w:t>
      </w:r>
      <w:proofErr w:type="gramEnd"/>
      <w:r w:rsid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br/>
      </w:r>
      <w:r w:rsidR="00F0014C">
        <w:rPr>
          <w:rFonts w:asciiTheme="majorHAnsi" w:eastAsia="Times New Roman" w:hAnsiTheme="majorHAnsi" w:cs="Times New Roman"/>
          <w:sz w:val="24"/>
          <w:szCs w:val="24"/>
          <w:lang w:eastAsia="cs-CZ"/>
        </w:rPr>
        <w:t>Vybral jsem si školní koleje, abych ušetřil a seznámil se s dalšími studenty. Bohužel se stala chyba a nás přiřadili na patro, které bylo zhruba po dobu 2 let před naším příjezdem neobydlené. Bylo to velice špinavé a místy plesnivé. Po tom, co jsme si stěžovali nás přiřadili do trochu lepší části kolejí, kde jsme si sami uklidili pokoje a na menší špínu na chodbě jsme si zvykli.</w:t>
      </w:r>
    </w:p>
    <w:p w14:paraId="280DC8CA" w14:textId="7D713957" w:rsidR="00353A38" w:rsidRPr="00F0014C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33DCC460" w14:textId="1FCDFEAA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 a s jakým předstihem si zařídit ubytování</w:t>
      </w:r>
      <w:proofErr w:type="gramStart"/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1A51BA54" w14:textId="5AF2B54C" w:rsidR="00F0014C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ři vyplnění přihlášky jsem zaškrtl, že mám zájem o školní koleje.</w:t>
      </w:r>
    </w:p>
    <w:p w14:paraId="2F64D0DD" w14:textId="77777777" w:rsidR="00F0014C" w:rsidRPr="00F0014C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7666C4B" w14:textId="347F7877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é jsou možnosti stravování studentů v místě pobytu</w:t>
      </w:r>
      <w:proofErr w:type="gramStart"/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20604FE7" w14:textId="4586E6B7" w:rsidR="00F0014C" w:rsidRPr="00F0014C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ýborné, na kampusu je hned několik jídelen a v okolí kampusu plno restaurací.</w:t>
      </w:r>
    </w:p>
    <w:p w14:paraId="7CD83398" w14:textId="77777777" w:rsidR="00F0014C" w:rsidRPr="00F0014C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</w:p>
    <w:p w14:paraId="6F5555C8" w14:textId="739070D7" w:rsidR="00353A38" w:rsidRPr="00F0014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é jsou orientační ceny potravin? (porovnejte s</w:t>
      </w:r>
      <w:r w:rsid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 </w:t>
      </w:r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cenami v</w:t>
      </w:r>
      <w:r w:rsid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 </w:t>
      </w:r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ČR</w:t>
      </w:r>
      <w:proofErr w:type="gramStart"/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) :</w:t>
      </w:r>
      <w:proofErr w:type="gramEnd"/>
    </w:p>
    <w:p w14:paraId="37C8C002" w14:textId="3CF47318" w:rsidR="00353A38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 obchodech jsou ceny mírně vyšší, naopak v restauracích jsou většinou velice přívětivé – kolem 100 Kč</w:t>
      </w:r>
    </w:p>
    <w:p w14:paraId="3E04C65F" w14:textId="77777777" w:rsidR="00F0014C" w:rsidRPr="008611C7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B7AEB5D" w14:textId="0FDE55D9" w:rsidR="00353A38" w:rsidRPr="00F0014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é jsou možnosti místní dopravy? (MHD, kolo, pěšky, orientační ceny</w:t>
      </w:r>
      <w:proofErr w:type="gramStart"/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) :</w:t>
      </w:r>
      <w:proofErr w:type="gramEnd"/>
    </w:p>
    <w:p w14:paraId="02DCF4A0" w14:textId="15AC724A" w:rsidR="00F0014C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ejoblíbenějším způsobem dopravy po městě pro mě byla jízda na sdílených kolech, stačí si stáhnout aplikaci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UBike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.0. MHD jinak funguje taky velice dobře, ale jen v 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Taipe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54B31365" w14:textId="77777777" w:rsidR="00F0014C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5A41213" w14:textId="71A15126" w:rsidR="00353A38" w:rsidRPr="00F0014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é formality je třeba vyřídit po příjezdu (např. povolení k pobytu)</w:t>
      </w:r>
      <w:proofErr w:type="gramStart"/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22561ABA" w14:textId="13AAA199" w:rsidR="00353A38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Bylo nutné v nemocnici předložit potvrzení o očkování proti příušnicím a dále podstoupit rentgen plic, kam nás hromadně odvezli autobusem ze školy.</w:t>
      </w:r>
    </w:p>
    <w:p w14:paraId="5C44EADC" w14:textId="77777777" w:rsidR="00F0014C" w:rsidRPr="008611C7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C4C1168" w14:textId="37FA8745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Měl/a jste zkušenosti s lékařským ošetřením v zahraničí</w:t>
      </w:r>
      <w:proofErr w:type="gramStart"/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4AE6E9AC" w14:textId="4E9585A3" w:rsidR="00F0014C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</w:t>
      </w:r>
    </w:p>
    <w:p w14:paraId="5523FB71" w14:textId="77777777" w:rsidR="00F0014C" w:rsidRPr="00F0014C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D44B9B1" w14:textId="03B3E0A2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Pracoval/a jste během studia</w:t>
      </w:r>
      <w:proofErr w:type="gramStart"/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11286185" w14:textId="6D6B7091" w:rsidR="00F0014C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no</w:t>
      </w:r>
    </w:p>
    <w:p w14:paraId="659BF7B6" w14:textId="77777777" w:rsidR="00F0014C" w:rsidRPr="00F0014C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0949F42" w14:textId="491C9BBD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é jsou podmínky pro práci/brigádu pro české studenty</w:t>
      </w:r>
      <w:proofErr w:type="gramStart"/>
      <w:r w:rsidRPr="00F0014C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28675E8A" w14:textId="7416AD5D" w:rsidR="00F0014C" w:rsidRPr="0034008D" w:rsidRDefault="00F0014C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kud pracujete vzdáleně pro Českou společnost, tak se to dá zvládnout i s</w:t>
      </w:r>
      <w:r w:rsidR="0034008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 časovým posunem, jen je to občas trochu otravné, protože vám kolegové budou psát až do noci </w:t>
      </w:r>
      <w:r w:rsidR="0034008D" w:rsidRPr="0034008D">
        <w:rPr>
          <mc:AlternateContent>
            <mc:Choice Requires="w16se">
              <w:rFonts w:asciiTheme="majorHAnsi" w:eastAsia="Times New Roman" w:hAnsiTheme="majorHAnsi" w:cs="Times New Roman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  <w:lang w:val="en-US" w:eastAsia="cs-CZ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C2F98AD" w14:textId="0482D36A" w:rsidR="00F0014C" w:rsidRPr="0034008D" w:rsidRDefault="0034008D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Jinak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jediná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brigáda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,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která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se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dá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vykonávat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prezenčně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je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učit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dět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angličtinu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, s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čímž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ale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emám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zkušenost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.</w:t>
      </w:r>
    </w:p>
    <w:p w14:paraId="73065A92" w14:textId="77777777" w:rsidR="0034008D" w:rsidRPr="00F0014C" w:rsidRDefault="0034008D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</w:p>
    <w:p w14:paraId="60AE6670" w14:textId="7538C0D8" w:rsidR="00353A38" w:rsidRPr="0034008D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34008D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Tipy na využití volného času (sport; kultura; výlety; finanční náročnost)</w:t>
      </w:r>
      <w:proofErr w:type="gramStart"/>
      <w:r w:rsidRPr="0034008D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. :</w:t>
      </w:r>
      <w:proofErr w:type="gramEnd"/>
    </w:p>
    <w:p w14:paraId="1D4B21E5" w14:textId="4A8B0D50" w:rsidR="00353A38" w:rsidRPr="0034008D" w:rsidRDefault="0034008D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Výletů se v okolí dá naplánovat plno a opravdu to stojí za to. Uprostřed ostrova jsou krásné hory a na kraji zase teplé pláže. Co se týče sportu, tak nejvíce oblíbený je asi basketball a baseball, pokud se seznámíte s místními studenty, je velká šance, že budou ve volném čase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jeden z nich hrát. Finanční náročnost pro většinu aktivit je podobná, nebo nižší než v ČR. Tedy až na pití piva, to je mnohem dražší.</w:t>
      </w:r>
    </w:p>
    <w:p w14:paraId="0FA226F7" w14:textId="5ABD8175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31C5A65" w14:textId="61C495F4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DB9937F" w14:textId="635C5184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7B021BF" w14:textId="6B0B92B2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607AF99" w14:textId="5FE86103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0DEA786" w14:textId="77777777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1560ED6" w14:textId="77777777" w:rsidR="009D69D3" w:rsidRPr="008611C7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6" w:name="Finance"/>
      <w:bookmarkEnd w:id="6"/>
      <w:r w:rsidRPr="008611C7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Finance</w:t>
      </w:r>
    </w:p>
    <w:p w14:paraId="11216A8F" w14:textId="0B7ABB39" w:rsidR="00353A38" w:rsidRPr="0034008D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34008D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ých finančních zdrojů jste využil/a k financování pobytu</w:t>
      </w:r>
      <w:proofErr w:type="gramStart"/>
      <w:r w:rsidRPr="0034008D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069F9882" w14:textId="12D5D02E" w:rsidR="0034008D" w:rsidRPr="008611C7" w:rsidRDefault="0034008D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tipendium pro studium v zahraničí a vlastní příjmy ze zaměstnání.</w:t>
      </w:r>
    </w:p>
    <w:p w14:paraId="30409372" w14:textId="77777777" w:rsidR="0034008D" w:rsidRDefault="0034008D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A01ACB7" w14:textId="2FA035E6" w:rsidR="00353A38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34008D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é byly Vaše průměrné měsíční výdaje během pobytu</w:t>
      </w:r>
      <w:proofErr w:type="gramStart"/>
      <w:r w:rsidRPr="0034008D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60F2189D" w14:textId="45E27B19" w:rsidR="0034008D" w:rsidRPr="0034008D" w:rsidRDefault="0034008D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20-35 000 Kč</w:t>
      </w:r>
    </w:p>
    <w:p w14:paraId="3D4BCE3C" w14:textId="56DF1D64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a) z toho stravování:</w:t>
      </w:r>
      <w:r w:rsidR="0034008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8 000 Kč</w:t>
      </w:r>
    </w:p>
    <w:p w14:paraId="2033A0E6" w14:textId="5AF8F07D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b) z toho ubytování:</w:t>
      </w:r>
      <w:r w:rsidR="0034008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3 000 Kč</w:t>
      </w:r>
    </w:p>
    <w:p w14:paraId="77B06DDE" w14:textId="10DDAF89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611C7">
        <w:rPr>
          <w:rFonts w:asciiTheme="majorHAnsi" w:eastAsia="Times New Roman" w:hAnsiTheme="majorHAnsi" w:cs="Times New Roman"/>
          <w:sz w:val="24"/>
          <w:szCs w:val="24"/>
          <w:lang w:eastAsia="cs-CZ"/>
        </w:rPr>
        <w:t>c) z toho na cestování a volný čas:</w:t>
      </w:r>
      <w:r w:rsidR="0034008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0-20 000 Kč</w:t>
      </w:r>
    </w:p>
    <w:p w14:paraId="3CA86513" w14:textId="77777777" w:rsidR="0034008D" w:rsidRPr="008611C7" w:rsidRDefault="0034008D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73E771" w14:textId="78FDEE67" w:rsidR="00353A38" w:rsidRPr="0034008D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34008D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Do jaké míry pokrylo stipendium z ČVUT Vaše výdaje během pobytu? (v %):</w:t>
      </w:r>
    </w:p>
    <w:p w14:paraId="416B8342" w14:textId="28448B2D" w:rsidR="0034008D" w:rsidRDefault="0034008D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CCA 40</w:t>
      </w:r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%</w:t>
      </w:r>
    </w:p>
    <w:p w14:paraId="42BD3174" w14:textId="77777777" w:rsidR="0034008D" w:rsidRPr="0034008D" w:rsidRDefault="0034008D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</w:p>
    <w:p w14:paraId="6782B563" w14:textId="341A9857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34008D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ým způsobem je stipendium vypláceno a kdy jste jej obdržel/a</w:t>
      </w:r>
      <w:proofErr w:type="gramStart"/>
      <w:r w:rsidRPr="0034008D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128ECF0B" w14:textId="35EFB305" w:rsidR="0034008D" w:rsidRDefault="0034008D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řevodem na účet někdy během prvního měsíce pobytu.</w:t>
      </w:r>
    </w:p>
    <w:p w14:paraId="4DEE23D2" w14:textId="77777777" w:rsidR="0034008D" w:rsidRPr="0034008D" w:rsidRDefault="0034008D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1C7580EA" w14:textId="3ACCFE91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34008D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Zkušenosti s bankovními účty/službami (doporučujete účet zřízený v zahraničí; používání české platební karty</w:t>
      </w:r>
      <w:proofErr w:type="gramStart"/>
      <w:r w:rsidRPr="0034008D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) :</w:t>
      </w:r>
      <w:proofErr w:type="gramEnd"/>
    </w:p>
    <w:p w14:paraId="2A1CB4B0" w14:textId="6358F3AA" w:rsidR="0034008D" w:rsidRPr="0034008D" w:rsidRDefault="0034008D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ejvíce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se mi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osvědčilo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sjednat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s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ějakou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službu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s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dobrým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směnnými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kurzy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jako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je WISE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ebo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Revolut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.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Místní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účet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není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 xml:space="preserve"> </w:t>
      </w:r>
      <w:proofErr w:type="spellStart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potřeba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.</w:t>
      </w:r>
    </w:p>
    <w:p w14:paraId="582E0E63" w14:textId="77777777" w:rsidR="0034008D" w:rsidRPr="0034008D" w:rsidRDefault="0034008D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</w:p>
    <w:p w14:paraId="62DF64B3" w14:textId="1AE8A53C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34008D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Platil/a jste zahraniční škole nějaké poplatky (za studentskou kartu, pojištění, kopírování, materiál, apod.)</w:t>
      </w:r>
      <w:proofErr w:type="gramStart"/>
      <w:r w:rsidRPr="0034008D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227FE72B" w14:textId="03665C75" w:rsidR="0034008D" w:rsidRPr="0034008D" w:rsidRDefault="00951720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en například za kopírování – jen minimální částky.</w:t>
      </w:r>
    </w:p>
    <w:p w14:paraId="5131AC44" w14:textId="77777777" w:rsidR="009D69D3" w:rsidRPr="008611C7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7" w:name="Uznání_zahraničního_studia_domácí_školou"/>
      <w:bookmarkEnd w:id="7"/>
      <w:r w:rsidRPr="008611C7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Uznání zahraničního studia domácí školou</w:t>
      </w:r>
    </w:p>
    <w:p w14:paraId="1F8BA15B" w14:textId="2AF0BCE6" w:rsidR="00353A38" w:rsidRPr="00951720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951720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Kolik jste během studijního pobytu získal/a kreditů</w:t>
      </w:r>
      <w:proofErr w:type="gramStart"/>
      <w:r w:rsidRPr="00951720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50C1B64E" w14:textId="5081AEE5" w:rsidR="00951720" w:rsidRDefault="00951720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24</w:t>
      </w:r>
    </w:p>
    <w:p w14:paraId="3FDD4CF6" w14:textId="77777777" w:rsidR="00951720" w:rsidRPr="008611C7" w:rsidRDefault="00951720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AB9DC73" w14:textId="32D50EE5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951720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Kolik z nich Vám bylo domácí školou uznáno</w:t>
      </w:r>
      <w:proofErr w:type="gramStart"/>
      <w:r w:rsidRPr="00951720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13F4CEEA" w14:textId="76D72BBE" w:rsidR="00951720" w:rsidRDefault="00951720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24</w:t>
      </w:r>
    </w:p>
    <w:p w14:paraId="5F8CFDA9" w14:textId="77777777" w:rsidR="00951720" w:rsidRPr="00951720" w:rsidRDefault="00951720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74B110D" w14:textId="29FE1221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951720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Z</w:t>
      </w:r>
      <w:r w:rsidR="00951720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 </w:t>
      </w:r>
      <w:r w:rsidRPr="00951720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 xml:space="preserve">jaké kurzy Vám byly domácí školou </w:t>
      </w:r>
      <w:proofErr w:type="gramStart"/>
      <w:r w:rsidRPr="00951720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uznány(</w:t>
      </w:r>
      <w:proofErr w:type="gramEnd"/>
      <w:r w:rsidRPr="00951720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povinné, povinně volitelné, volitelné)? :</w:t>
      </w:r>
    </w:p>
    <w:p w14:paraId="052E8A2B" w14:textId="7CD91C30" w:rsidR="00951720" w:rsidRPr="00951720" w:rsidRDefault="00951720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šechny 4 volitelné.</w:t>
      </w:r>
    </w:p>
    <w:p w14:paraId="0C15F403" w14:textId="77777777" w:rsidR="00951720" w:rsidRDefault="00951720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</w:p>
    <w:p w14:paraId="573038B3" w14:textId="77777777" w:rsidR="00C279C3" w:rsidRPr="00951720" w:rsidRDefault="00C279C3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</w:p>
    <w:p w14:paraId="75DA016D" w14:textId="68270E8B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951720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lastRenderedPageBreak/>
        <w:t>Věděl/a jste předem, které kurzy budou domácí školou uznány</w:t>
      </w:r>
      <w:proofErr w:type="gramStart"/>
      <w:r w:rsidRPr="00951720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29D60A7C" w14:textId="764B7737" w:rsidR="00951720" w:rsidRDefault="00951720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Ano, na základě </w:t>
      </w:r>
      <w:proofErr w:type="spellStart"/>
      <w:r w:rsidR="00C279C3">
        <w:rPr>
          <w:rFonts w:asciiTheme="majorHAnsi" w:eastAsia="Times New Roman" w:hAnsiTheme="majorHAnsi" w:cs="Times New Roman"/>
          <w:sz w:val="24"/>
          <w:szCs w:val="24"/>
          <w:lang w:eastAsia="cs-CZ"/>
        </w:rPr>
        <w:t>studijn</w:t>
      </w:r>
      <w:r w:rsidR="00C279C3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ího</w:t>
      </w:r>
      <w:proofErr w:type="spellEnd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který se </w:t>
      </w:r>
      <w:r w:rsidR="00C279C3">
        <w:rPr>
          <w:rFonts w:asciiTheme="majorHAnsi" w:eastAsia="Times New Roman" w:hAnsiTheme="majorHAnsi" w:cs="Times New Roman"/>
          <w:sz w:val="24"/>
          <w:szCs w:val="24"/>
          <w:lang w:eastAsia="cs-CZ"/>
        </w:rPr>
        <w:t>schvaluj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řed odjezdem</w:t>
      </w:r>
    </w:p>
    <w:p w14:paraId="17775EAC" w14:textId="77777777" w:rsidR="00951720" w:rsidRPr="00951720" w:rsidRDefault="00951720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775AD68" w14:textId="0668CF0D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C279C3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 probíhá uznání na domácí škole a jakým problémům jste v souvislosti s tím musel/a čelit</w:t>
      </w:r>
      <w:proofErr w:type="gramStart"/>
      <w:r w:rsidRPr="00C279C3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7906DE3C" w14:textId="24BFE85B" w:rsidR="00C279C3" w:rsidRDefault="00C279C3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tačilo zaslat na studijní transkript spolu s předvyplněným dokladem o uznání studia v zahraničí. </w:t>
      </w:r>
    </w:p>
    <w:p w14:paraId="6D0EA817" w14:textId="77777777" w:rsidR="00C279C3" w:rsidRPr="00C279C3" w:rsidRDefault="00C279C3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88A3D89" w14:textId="790DE9D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C279C3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Jaké dokumenty jste museli odevzdat na zahraničním oddělení rektorátu</w:t>
      </w:r>
      <w:proofErr w:type="gramStart"/>
      <w:r w:rsidRPr="00C279C3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7E041895" w14:textId="100B7E4D" w:rsidR="00C279C3" w:rsidRPr="00C279C3" w:rsidRDefault="00C279C3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Žádné</w:t>
      </w:r>
    </w:p>
    <w:p w14:paraId="7C9E9D80" w14:textId="77777777" w:rsidR="009D69D3" w:rsidRPr="008611C7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8" w:name="Hodnocení_pobytu,_rady_a_doporučení"/>
      <w:bookmarkEnd w:id="8"/>
      <w:r w:rsidRPr="008611C7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Hodnocení pobytu, rady a doporučení</w:t>
      </w:r>
    </w:p>
    <w:p w14:paraId="742469AE" w14:textId="2E5DDEC5" w:rsidR="00353A38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C279C3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Ohodnoťte odborný přínos studijního pobytu:</w:t>
      </w:r>
    </w:p>
    <w:p w14:paraId="2382370E" w14:textId="08304118" w:rsidR="00C279C3" w:rsidRDefault="00C279C3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Myslím, že mi to pobyt po odborné stránce jednoznačně prospěl – vyzkoušel jsem si jinačí styl výuky, a zdokonalil schopnost učit se látku v anglickém jazyce.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ále jsem si zapsal i takové předměty, které bych si za normálních okolností na domácí univerzitě nejspíše nezapsal.</w:t>
      </w:r>
    </w:p>
    <w:p w14:paraId="6A24BDF1" w14:textId="77777777" w:rsidR="00C279C3" w:rsidRPr="00C279C3" w:rsidRDefault="00C279C3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3F72442" w14:textId="1565EFCF" w:rsidR="00353A38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C279C3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Ohodnoťte osobní přínos studijního pobytu:</w:t>
      </w:r>
    </w:p>
    <w:p w14:paraId="3F8B4D77" w14:textId="48597F16" w:rsidR="00C279C3" w:rsidRPr="00C279C3" w:rsidRDefault="00C279C3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oznal jsem neuvěřitelné množství lidí a měl možnost vidět, jak věci fungují na druhé straně světa. Navíc jsem měl možnost navštívit a procestovat tolik nových míst, co by mi za normálních okolností trvalo roky.</w:t>
      </w:r>
    </w:p>
    <w:p w14:paraId="2B36CF1F" w14:textId="77777777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0B49540" w14:textId="56A07FD9" w:rsidR="00353A38" w:rsidRPr="00C279C3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C279C3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Ohodnoťte informace a podporu poskytnuté domácí školou:</w:t>
      </w:r>
    </w:p>
    <w:p w14:paraId="76897DFD" w14:textId="13B34F12" w:rsidR="00C279C3" w:rsidRDefault="00C279C3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še potřebné se ke mně dostalo a komunikace byla výborná.</w:t>
      </w:r>
    </w:p>
    <w:p w14:paraId="3EA52881" w14:textId="77777777" w:rsidR="00C279C3" w:rsidRPr="008611C7" w:rsidRDefault="00C279C3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ACEB2E8" w14:textId="78E9915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C279C3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Ohodnoťte informace a podporu poskytnuté zahraniční školou (hodnocení jako ve škole</w:t>
      </w:r>
      <w:proofErr w:type="gramStart"/>
      <w:r w:rsidRPr="00C279C3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) :</w:t>
      </w:r>
      <w:proofErr w:type="gramEnd"/>
    </w:p>
    <w:p w14:paraId="311D9D5E" w14:textId="32D74574" w:rsidR="00C279C3" w:rsidRDefault="00C279C3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2 – vzpomínám si, že z počátku byly některé zprávy trochu zmatečné a nebylo například hned patrné, jaké veškeré dokumenty s sebou potřebujeme</w:t>
      </w:r>
    </w:p>
    <w:p w14:paraId="4608894E" w14:textId="77777777" w:rsidR="00C279C3" w:rsidRPr="00C279C3" w:rsidRDefault="00C279C3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B25575" w14:textId="4E6F9848" w:rsidR="00353A38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C279C3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Měl/a byste zájem o nějaký další pobyt v zahraničí</w:t>
      </w:r>
      <w:proofErr w:type="gramStart"/>
      <w:r w:rsidRPr="00C279C3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169796F0" w14:textId="371552B3" w:rsidR="00C279C3" w:rsidRDefault="00C279C3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no, bohužel už asi na žádný další nemá</w:t>
      </w:r>
      <w:r w:rsidR="0016068B">
        <w:rPr>
          <w:rFonts w:asciiTheme="majorHAnsi" w:eastAsia="Times New Roman" w:hAnsiTheme="majorHAnsi" w:cs="Times New Roman"/>
          <w:sz w:val="24"/>
          <w:szCs w:val="24"/>
          <w:lang w:eastAsia="cs-CZ"/>
        </w:rPr>
        <w:t>m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árok </w:t>
      </w:r>
      <w:r w:rsidRPr="00C279C3">
        <w:rPr>
          <mc:AlternateContent>
            <mc:Choice Requires="w16se">
              <w:rFonts w:asciiTheme="majorHAnsi" w:eastAsia="Times New Roman" w:hAnsiTheme="majorHAnsi" w:cs="Times New Roman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  <w:lang w:val="en-US" w:eastAsia="cs-CZ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CEDE0D4" w14:textId="77777777" w:rsidR="00C279C3" w:rsidRPr="00C279C3" w:rsidRDefault="00C279C3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</w:pPr>
    </w:p>
    <w:p w14:paraId="428547EA" w14:textId="578F2343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C279C3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Co jste po absolvování pobytu nejvíce ocenil/a</w:t>
      </w:r>
      <w:proofErr w:type="gramStart"/>
      <w:r w:rsidRPr="00C279C3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0AA93B06" w14:textId="1B340E4D" w:rsidR="00C279C3" w:rsidRDefault="0016068B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Takový ten každodenní běžný život v ČR a více času o samotě.</w:t>
      </w:r>
    </w:p>
    <w:p w14:paraId="4A3A8FAF" w14:textId="77777777" w:rsidR="00C279C3" w:rsidRPr="00C279C3" w:rsidRDefault="00C279C3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</w:p>
    <w:p w14:paraId="0E24B0C1" w14:textId="63674F02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16068B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Setkal/a jste se během pobytu s nějakými závažnými problémy</w:t>
      </w:r>
      <w:proofErr w:type="gramStart"/>
      <w:r w:rsidRPr="0016068B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? :</w:t>
      </w:r>
      <w:proofErr w:type="gramEnd"/>
    </w:p>
    <w:p w14:paraId="073BD644" w14:textId="6CD88ECC" w:rsidR="0016068B" w:rsidRPr="0016068B" w:rsidRDefault="0016068B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.</w:t>
      </w:r>
    </w:p>
    <w:p w14:paraId="309DA04D" w14:textId="77777777" w:rsidR="00353A38" w:rsidRPr="008611C7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A1B68B0" w14:textId="27506694" w:rsidR="00353A38" w:rsidRPr="0016068B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</w:pPr>
      <w:r w:rsidRPr="0016068B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 xml:space="preserve">Odkaz na fotogalerii, blog </w:t>
      </w:r>
      <w:proofErr w:type="gramStart"/>
      <w:r w:rsidRPr="0016068B">
        <w:rPr>
          <w:rFonts w:asciiTheme="majorHAnsi" w:eastAsia="Times New Roman" w:hAnsiTheme="majorHAnsi" w:cs="Times New Roman"/>
          <w:b/>
          <w:bCs/>
          <w:sz w:val="24"/>
          <w:szCs w:val="24"/>
          <w:lang w:eastAsia="cs-CZ"/>
        </w:rPr>
        <w:t>apod. :</w:t>
      </w:r>
      <w:proofErr w:type="gramEnd"/>
    </w:p>
    <w:p w14:paraId="67E4D631" w14:textId="246A239D" w:rsidR="00000000" w:rsidRPr="008611C7" w:rsidRDefault="0016068B">
      <w:pPr>
        <w:rPr>
          <w:rFonts w:asciiTheme="majorHAnsi" w:hAnsiTheme="majorHAnsi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Žádnou z těchto věcí nemám, ale jsem ochoten poskytnout nějaké fotografie a rady ohledně Taiwanu, pokud mne kontaktujete na cvrceja3@cvut.cz</w:t>
      </w:r>
    </w:p>
    <w:sectPr w:rsidR="00822644" w:rsidRPr="008611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zIxtTS0MDI1NjRQ0lEKTi0uzszPAykwrAUAN7q4eSwAAAA="/>
  </w:docVars>
  <w:rsids>
    <w:rsidRoot w:val="009D69D3"/>
    <w:rsid w:val="00077350"/>
    <w:rsid w:val="00096D26"/>
    <w:rsid w:val="0016068B"/>
    <w:rsid w:val="00197D90"/>
    <w:rsid w:val="00333919"/>
    <w:rsid w:val="0034008D"/>
    <w:rsid w:val="00353A38"/>
    <w:rsid w:val="004B736D"/>
    <w:rsid w:val="00711FC2"/>
    <w:rsid w:val="00831986"/>
    <w:rsid w:val="008611C7"/>
    <w:rsid w:val="00887907"/>
    <w:rsid w:val="00951720"/>
    <w:rsid w:val="00964A95"/>
    <w:rsid w:val="009A57AA"/>
    <w:rsid w:val="009D69D3"/>
    <w:rsid w:val="00C279C3"/>
    <w:rsid w:val="00CB2895"/>
    <w:rsid w:val="00CB699C"/>
    <w:rsid w:val="00CE3BAE"/>
    <w:rsid w:val="00CE678C"/>
    <w:rsid w:val="00E12CE3"/>
    <w:rsid w:val="00E85AF4"/>
    <w:rsid w:val="00EF593D"/>
    <w:rsid w:val="00F00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54A949D"/>
  <w15:chartTrackingRefBased/>
  <w15:docId w15:val="{708E78FD-15E0-4FE0-B58F-D3D8D4582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67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D69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Heading3">
    <w:name w:val="heading 3"/>
    <w:basedOn w:val="Normal"/>
    <w:link w:val="Heading3Char"/>
    <w:uiPriority w:val="9"/>
    <w:qFormat/>
    <w:rsid w:val="009D69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Heading4">
    <w:name w:val="heading 4"/>
    <w:basedOn w:val="Normal"/>
    <w:link w:val="Heading4Char"/>
    <w:uiPriority w:val="9"/>
    <w:qFormat/>
    <w:rsid w:val="009D69D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D69D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Heading3Char">
    <w:name w:val="Heading 3 Char"/>
    <w:basedOn w:val="DefaultParagraphFont"/>
    <w:link w:val="Heading3"/>
    <w:uiPriority w:val="9"/>
    <w:rsid w:val="009D69D3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Heading4Char">
    <w:name w:val="Heading 4 Char"/>
    <w:basedOn w:val="DefaultParagraphFont"/>
    <w:link w:val="Heading4"/>
    <w:uiPriority w:val="9"/>
    <w:rsid w:val="009D69D3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styleId="Hyperlink">
    <w:name w:val="Hyperlink"/>
    <w:basedOn w:val="DefaultParagraphFont"/>
    <w:uiPriority w:val="99"/>
    <w:unhideWhenUsed/>
    <w:rsid w:val="009D69D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9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9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E67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8611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2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0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isic.cz/pojisteni/cestovni-pojisteni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aipeitechexchange.ntut.edu.tw/shortstd" TargetMode="External"/><Relationship Id="rId5" Type="http://schemas.openxmlformats.org/officeDocument/2006/relationships/hyperlink" Target="https://oia.ntut.edu.tw/p/412-1032-13819.php?Lang=en" TargetMode="External"/><Relationship Id="rId4" Type="http://schemas.openxmlformats.org/officeDocument/2006/relationships/hyperlink" Target="https://aps.ntut.edu.tw/course/en/ShowENSubject.jsp?fbclid=IwAR0a3BLlbV7LncFoJw3pfY-jSHgbeRpae3ITcSBW93NXfW4H-NoEBYezSQY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6</Pages>
  <Words>1664</Words>
  <Characters>9485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ČVUT v Praze</Company>
  <LinksUpToDate>false</LinksUpToDate>
  <CharactersWithSpaces>1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Kateřina Bošková</dc:creator>
  <cp:keywords/>
  <dc:description/>
  <cp:lastModifiedBy>Honza Cvrcek</cp:lastModifiedBy>
  <cp:revision>5</cp:revision>
  <cp:lastPrinted>2017-11-21T10:40:00Z</cp:lastPrinted>
  <dcterms:created xsi:type="dcterms:W3CDTF">2022-06-14T06:50:00Z</dcterms:created>
  <dcterms:modified xsi:type="dcterms:W3CDTF">2023-08-15T07:19:00Z</dcterms:modified>
</cp:coreProperties>
</file>